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359/deception-behind-philhealth-budget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23:09:31Z</dcterms:created>
  <dcterms:modified xsi:type="dcterms:W3CDTF">2025-09-27T2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